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Layer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type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             Output Shape          Param #     Connected to      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====================================================================================================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convolution2d_1 (Convolution2D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>)  (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None, 32, 64, 64)    896         convolution2d_input_1[0][0]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activation_1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Activation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(None, 32, 64, 64)    0           convolution2d_1[0][0]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convolution2d_2 (Convolution2D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>)  (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None, 32, 62, 62)    9248        activation_1[0][0]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activation_2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Activation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(None, 32, 62, 62)    0           convolution2d_2[0][0]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 xml:space="preserve">maxpooling2d_1 (MaxPooling2D) 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None, 32, 31, 31)    0           activation_2[0][0]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dropout_1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Dropout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      (None, 32, 31, 31)    0           maxpooling2d_1[0][0]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convolution2d_3 (Convolution2D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>)  (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None, 64, 31, 31)    18496       dropout_1[0][0]   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activation_3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Activation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(None, 64, 31, 31)    0           convolution2d_3[0][0]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convolution2d_4 (Convolution2D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>)  (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None, 64, 29, 29)    36928       activation_3[0][0]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lastRenderedPageBreak/>
        <w:t>activation_4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Activation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(None, 64, 29, 29)    0           convolution2d_4[0][0]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 xml:space="preserve">maxpooling2d_2 (MaxPooling2D) 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None, 64, 14, 14)    0           activation_4[0][0]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dropout_2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Dropout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      (None, 64, 14, 14)    0           maxpooling2d_2[0][0]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flatten_1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Flatten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      (None, 12544)         0           dropout_2[0][0]   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dense_1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Dense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          (None, 512)           6423040     flatten_1[0][0]   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activation_5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Activation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(None, 512)           0           dense_1[0][0]     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dropout_3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Dropout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      (None, 512)           0           activation_5[0][0]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dense_2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Dense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          (None, 2)             1026        dropout_3[0][0]   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activation_6 (</w:t>
      </w:r>
      <w:proofErr w:type="gramStart"/>
      <w:r w:rsidRPr="00347A67">
        <w:rPr>
          <w:rFonts w:ascii="Times New Roman" w:hAnsi="Times New Roman" w:cs="Times New Roman"/>
          <w:sz w:val="24"/>
          <w:szCs w:val="24"/>
        </w:rPr>
        <w:t xml:space="preserve">Activation)   </w:t>
      </w:r>
      <w:proofErr w:type="gramEnd"/>
      <w:r w:rsidRPr="00347A67">
        <w:rPr>
          <w:rFonts w:ascii="Times New Roman" w:hAnsi="Times New Roman" w:cs="Times New Roman"/>
          <w:sz w:val="24"/>
          <w:szCs w:val="24"/>
        </w:rPr>
        <w:t xml:space="preserve">     (None, 2)             0           dense_2[0][0]                    </w:t>
      </w:r>
    </w:p>
    <w:p w:rsidR="00347A67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>====================================================================================================</w:t>
      </w:r>
    </w:p>
    <w:p w:rsidR="00A1094B" w:rsidRPr="00347A67" w:rsidRDefault="00347A67" w:rsidP="00347A67">
      <w:pPr>
        <w:rPr>
          <w:rFonts w:ascii="Times New Roman" w:hAnsi="Times New Roman" w:cs="Times New Roman"/>
          <w:sz w:val="24"/>
          <w:szCs w:val="24"/>
        </w:rPr>
      </w:pPr>
      <w:r w:rsidRPr="00347A67">
        <w:rPr>
          <w:rFonts w:ascii="Times New Roman" w:hAnsi="Times New Roman" w:cs="Times New Roman"/>
          <w:sz w:val="24"/>
          <w:szCs w:val="24"/>
        </w:rPr>
        <w:t xml:space="preserve">Total </w:t>
      </w:r>
      <w:proofErr w:type="spellStart"/>
      <w:r w:rsidRPr="00347A67">
        <w:rPr>
          <w:rFonts w:ascii="Times New Roman" w:hAnsi="Times New Roman" w:cs="Times New Roman"/>
          <w:sz w:val="24"/>
          <w:szCs w:val="24"/>
        </w:rPr>
        <w:t>params</w:t>
      </w:r>
      <w:proofErr w:type="spellEnd"/>
      <w:r w:rsidRPr="00347A67">
        <w:rPr>
          <w:rFonts w:ascii="Times New Roman" w:hAnsi="Times New Roman" w:cs="Times New Roman"/>
          <w:sz w:val="24"/>
          <w:szCs w:val="24"/>
        </w:rPr>
        <w:t>: 6489634</w:t>
      </w:r>
      <w:bookmarkStart w:id="0" w:name="_GoBack"/>
      <w:bookmarkEnd w:id="0"/>
    </w:p>
    <w:sectPr w:rsidR="00A1094B" w:rsidRPr="00347A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0M7YwMjEytTA2t7BU0lEKTi0uzszPAykwrAUAdH396ywAAAA="/>
  </w:docVars>
  <w:rsids>
    <w:rsidRoot w:val="00347A67"/>
    <w:rsid w:val="00347A67"/>
    <w:rsid w:val="00A10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916BCB-BB61-42D5-8379-1509E0B23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567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9CD388-9166-4334-AD04-ACF53F896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1</Words>
  <Characters>3370</Characters>
  <Application>Microsoft Office Word</Application>
  <DocSecurity>0</DocSecurity>
  <Lines>28</Lines>
  <Paragraphs>7</Paragraphs>
  <ScaleCrop>false</ScaleCrop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Divyarth</dc:creator>
  <cp:keywords/>
  <dc:description/>
  <cp:lastModifiedBy>Singh, Divyarth</cp:lastModifiedBy>
  <cp:revision>1</cp:revision>
  <dcterms:created xsi:type="dcterms:W3CDTF">2017-12-07T23:43:00Z</dcterms:created>
  <dcterms:modified xsi:type="dcterms:W3CDTF">2017-12-07T23:45:00Z</dcterms:modified>
</cp:coreProperties>
</file>